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F20D1" w14:textId="0365B663" w:rsidR="00882DF0" w:rsidRDefault="00882DF0" w:rsidP="005900EF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  <w:r w:rsidRPr="00882DF0">
        <w:rPr>
          <w:rFonts w:cstheme="minorBidi"/>
          <w:b/>
          <w:bCs/>
          <w:color w:val="002060"/>
          <w:sz w:val="28"/>
          <w:szCs w:val="28"/>
          <w:lang w:bidi="ar-SA"/>
        </w:rPr>
        <w:t>Ratings:</w:t>
      </w:r>
    </w:p>
    <w:p w14:paraId="7012B320" w14:textId="77777777" w:rsidR="005900EF" w:rsidRDefault="005900EF" w:rsidP="005900EF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97395" w14:paraId="3EAA38C9" w14:textId="77777777" w:rsidTr="00D97395">
        <w:tc>
          <w:tcPr>
            <w:tcW w:w="5395" w:type="dxa"/>
          </w:tcPr>
          <w:p w14:paraId="08CE1C2B" w14:textId="7BA7ED2C" w:rsidR="00D97395" w:rsidRPr="00D97395" w:rsidRDefault="00D97395" w:rsidP="00D97395">
            <w:pPr>
              <w:spacing w:line="276" w:lineRule="auto"/>
              <w:jc w:val="center"/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D97395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Member Name</w:t>
            </w:r>
          </w:p>
        </w:tc>
        <w:tc>
          <w:tcPr>
            <w:tcW w:w="5395" w:type="dxa"/>
          </w:tcPr>
          <w:p w14:paraId="661B416F" w14:textId="41599DBE" w:rsidR="00D97395" w:rsidRPr="00D97395" w:rsidRDefault="00D97395" w:rsidP="00D97395">
            <w:pPr>
              <w:spacing w:line="276" w:lineRule="auto"/>
              <w:jc w:val="center"/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D97395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Rating</w:t>
            </w:r>
            <w:r w:rsidR="00FD2B4F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 xml:space="preserve"> out of 5</w:t>
            </w:r>
          </w:p>
        </w:tc>
      </w:tr>
      <w:tr w:rsidR="00D97395" w14:paraId="1892BEFE" w14:textId="77777777" w:rsidTr="00D97395">
        <w:tc>
          <w:tcPr>
            <w:tcW w:w="5395" w:type="dxa"/>
          </w:tcPr>
          <w:p w14:paraId="23513B5B" w14:textId="00839116" w:rsidR="00D97395" w:rsidRDefault="00D97395" w:rsidP="00D97395">
            <w:pPr>
              <w:spacing w:line="276" w:lineRule="auto"/>
              <w:jc w:val="center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Me (Kalyan)</w:t>
            </w:r>
          </w:p>
        </w:tc>
        <w:tc>
          <w:tcPr>
            <w:tcW w:w="5395" w:type="dxa"/>
          </w:tcPr>
          <w:p w14:paraId="7E5EDEB5" w14:textId="4FB8BA27" w:rsidR="00D97395" w:rsidRDefault="00D97395" w:rsidP="00D97395">
            <w:pPr>
              <w:spacing w:line="276" w:lineRule="auto"/>
              <w:jc w:val="center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4.5</w:t>
            </w:r>
          </w:p>
        </w:tc>
      </w:tr>
      <w:tr w:rsidR="00D97395" w14:paraId="4A75324F" w14:textId="77777777" w:rsidTr="00D97395">
        <w:tc>
          <w:tcPr>
            <w:tcW w:w="5395" w:type="dxa"/>
          </w:tcPr>
          <w:p w14:paraId="50B5C5DA" w14:textId="372A89C1" w:rsidR="00D97395" w:rsidRDefault="00D97395" w:rsidP="00D97395">
            <w:pPr>
              <w:spacing w:line="276" w:lineRule="auto"/>
              <w:jc w:val="center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Vignesh</w:t>
            </w:r>
          </w:p>
        </w:tc>
        <w:tc>
          <w:tcPr>
            <w:tcW w:w="5395" w:type="dxa"/>
          </w:tcPr>
          <w:p w14:paraId="68742325" w14:textId="023F1883" w:rsidR="00D97395" w:rsidRDefault="00D97395" w:rsidP="00D97395">
            <w:pPr>
              <w:spacing w:line="276" w:lineRule="auto"/>
              <w:jc w:val="center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5</w:t>
            </w:r>
          </w:p>
        </w:tc>
      </w:tr>
      <w:tr w:rsidR="00D97395" w14:paraId="310140F6" w14:textId="77777777" w:rsidTr="00D97395">
        <w:tc>
          <w:tcPr>
            <w:tcW w:w="5395" w:type="dxa"/>
          </w:tcPr>
          <w:p w14:paraId="26C4BD1E" w14:textId="6BFA7DB6" w:rsidR="00D97395" w:rsidRDefault="00D97395" w:rsidP="00D97395">
            <w:pPr>
              <w:spacing w:line="276" w:lineRule="auto"/>
              <w:jc w:val="center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Anusha</w:t>
            </w:r>
          </w:p>
        </w:tc>
        <w:tc>
          <w:tcPr>
            <w:tcW w:w="5395" w:type="dxa"/>
          </w:tcPr>
          <w:p w14:paraId="6497DCDF" w14:textId="1CE7C361" w:rsidR="00D97395" w:rsidRDefault="00D97395" w:rsidP="00D97395">
            <w:pPr>
              <w:spacing w:line="276" w:lineRule="auto"/>
              <w:jc w:val="center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4.5</w:t>
            </w:r>
          </w:p>
        </w:tc>
      </w:tr>
    </w:tbl>
    <w:p w14:paraId="13332A1E" w14:textId="3EBDB216" w:rsidR="005900EF" w:rsidRDefault="005900EF" w:rsidP="005900EF">
      <w:pPr>
        <w:spacing w:after="0" w:line="276" w:lineRule="auto"/>
        <w:rPr>
          <w:rFonts w:cstheme="minorBidi"/>
          <w:color w:val="000000" w:themeColor="text1"/>
          <w:sz w:val="24"/>
          <w:szCs w:val="24"/>
          <w:lang w:bidi="ar-SA"/>
        </w:rPr>
      </w:pPr>
    </w:p>
    <w:p w14:paraId="22FE1297" w14:textId="15B77437" w:rsidR="003578AC" w:rsidRDefault="003578AC" w:rsidP="005900EF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  <w:r w:rsidRPr="003578AC">
        <w:rPr>
          <w:rFonts w:cstheme="minorBidi"/>
          <w:b/>
          <w:bCs/>
          <w:color w:val="002060"/>
          <w:sz w:val="28"/>
          <w:szCs w:val="28"/>
          <w:lang w:bidi="ar-SA"/>
        </w:rPr>
        <w:t>T</w:t>
      </w:r>
      <w:r>
        <w:rPr>
          <w:rFonts w:cstheme="minorBidi"/>
          <w:b/>
          <w:bCs/>
          <w:color w:val="002060"/>
          <w:sz w:val="28"/>
          <w:szCs w:val="28"/>
          <w:lang w:bidi="ar-SA"/>
        </w:rPr>
        <w:t>ask</w:t>
      </w:r>
      <w:r w:rsidRPr="003578AC">
        <w:rPr>
          <w:rFonts w:cstheme="minorBidi"/>
          <w:b/>
          <w:bCs/>
          <w:color w:val="002060"/>
          <w:sz w:val="28"/>
          <w:szCs w:val="28"/>
          <w:lang w:bidi="ar-SA"/>
        </w:rPr>
        <w:t>s done by the team members:</w:t>
      </w:r>
    </w:p>
    <w:p w14:paraId="7B5FF1C2" w14:textId="081B02E4" w:rsidR="00324560" w:rsidRDefault="00324560" w:rsidP="005900EF">
      <w:pPr>
        <w:spacing w:after="0" w:line="276" w:lineRule="auto"/>
        <w:rPr>
          <w:rFonts w:cstheme="minorBidi"/>
          <w:b/>
          <w:bCs/>
          <w:color w:val="002060"/>
          <w:sz w:val="24"/>
          <w:szCs w:val="24"/>
          <w:lang w:bidi="ar-SA"/>
        </w:rPr>
      </w:pPr>
      <w:r w:rsidRPr="00324560">
        <w:rPr>
          <w:rFonts w:cstheme="minorBidi"/>
          <w:b/>
          <w:bCs/>
          <w:color w:val="002060"/>
          <w:sz w:val="24"/>
          <w:szCs w:val="24"/>
          <w:lang w:bidi="ar-SA"/>
        </w:rPr>
        <w:t>For the Project:</w:t>
      </w:r>
    </w:p>
    <w:p w14:paraId="0F4A9E14" w14:textId="77777777" w:rsidR="00324560" w:rsidRPr="00324560" w:rsidRDefault="00324560" w:rsidP="005900EF">
      <w:pPr>
        <w:spacing w:after="0" w:line="276" w:lineRule="auto"/>
        <w:rPr>
          <w:rFonts w:cstheme="minorBidi"/>
          <w:b/>
          <w:bCs/>
          <w:color w:val="002060"/>
          <w:sz w:val="24"/>
          <w:szCs w:val="24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545"/>
      </w:tblGrid>
      <w:tr w:rsidR="003578AC" w14:paraId="11D10B75" w14:textId="77777777" w:rsidTr="007B0AF8">
        <w:tc>
          <w:tcPr>
            <w:tcW w:w="2245" w:type="dxa"/>
          </w:tcPr>
          <w:p w14:paraId="7057A1FD" w14:textId="476ADBB4" w:rsidR="003578AC" w:rsidRPr="0024045E" w:rsidRDefault="003578AC" w:rsidP="0024045E">
            <w:pPr>
              <w:spacing w:line="276" w:lineRule="auto"/>
              <w:jc w:val="center"/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24045E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 xml:space="preserve">Member </w:t>
            </w:r>
          </w:p>
        </w:tc>
        <w:tc>
          <w:tcPr>
            <w:tcW w:w="8545" w:type="dxa"/>
          </w:tcPr>
          <w:p w14:paraId="6CEE6CCE" w14:textId="791AC6AF" w:rsidR="003578AC" w:rsidRPr="0024045E" w:rsidRDefault="003578AC" w:rsidP="0024045E">
            <w:pPr>
              <w:spacing w:line="276" w:lineRule="auto"/>
              <w:jc w:val="center"/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24045E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Tasks done</w:t>
            </w:r>
          </w:p>
        </w:tc>
      </w:tr>
      <w:tr w:rsidR="003578AC" w14:paraId="0DE5D284" w14:textId="77777777" w:rsidTr="007B0AF8">
        <w:tc>
          <w:tcPr>
            <w:tcW w:w="2245" w:type="dxa"/>
          </w:tcPr>
          <w:p w14:paraId="1BB13B48" w14:textId="766FFE1F" w:rsidR="003578AC" w:rsidRDefault="003578AC" w:rsidP="005900EF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Me (Kalyan)</w:t>
            </w:r>
          </w:p>
        </w:tc>
        <w:tc>
          <w:tcPr>
            <w:tcW w:w="8545" w:type="dxa"/>
          </w:tcPr>
          <w:p w14:paraId="793C0056" w14:textId="6370A282" w:rsidR="003578AC" w:rsidRDefault="006954C0" w:rsidP="005900EF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Project search, </w:t>
            </w:r>
            <w:r w:rsidR="009D3DE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Research Papers Review (collected and distributed research papers), </w:t>
            </w: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Data Collection,</w:t>
            </w:r>
            <w:r w:rsidR="001E57AD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="001D330B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Data Modeling </w:t>
            </w:r>
            <w:r w:rsidR="00960281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(tried different architectures to get</w:t>
            </w:r>
            <w:r w:rsidR="00324560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better accuracy), and </w:t>
            </w:r>
            <w:r w:rsidR="00DD1EA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result</w:t>
            </w:r>
            <w:r w:rsidR="00255E30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s </w:t>
            </w:r>
            <w:r w:rsidR="00396CFD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reporting (</w:t>
            </w:r>
            <w:r w:rsidR="00DD1EA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accuracy, F1 Score, and Recall calculation)</w:t>
            </w:r>
          </w:p>
        </w:tc>
      </w:tr>
      <w:tr w:rsidR="003578AC" w14:paraId="093958E5" w14:textId="77777777" w:rsidTr="007B0AF8">
        <w:tc>
          <w:tcPr>
            <w:tcW w:w="2245" w:type="dxa"/>
          </w:tcPr>
          <w:p w14:paraId="44C9BB63" w14:textId="55C007D0" w:rsidR="003578AC" w:rsidRDefault="006954C0" w:rsidP="005900EF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Vignesh</w:t>
            </w:r>
          </w:p>
        </w:tc>
        <w:tc>
          <w:tcPr>
            <w:tcW w:w="8545" w:type="dxa"/>
          </w:tcPr>
          <w:p w14:paraId="0A26AFF7" w14:textId="06461A5A" w:rsidR="003578AC" w:rsidRDefault="006954C0" w:rsidP="005900EF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Project Search, </w:t>
            </w:r>
            <w:r w:rsidR="00A54B4C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Research Papers Review, </w:t>
            </w: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Data Collection</w:t>
            </w:r>
            <w:r w:rsidR="00DD1EA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(</w:t>
            </w:r>
            <w:r w:rsidR="001E57AD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found the data set first), Model</w:t>
            </w:r>
            <w:r w:rsidR="001D330B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Design</w:t>
            </w:r>
            <w:r w:rsidR="008F299A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(built the </w:t>
            </w:r>
            <w:r w:rsidR="00255E30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baseline model, parallel </w:t>
            </w:r>
            <w:r w:rsidR="00396CFD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model,</w:t>
            </w:r>
            <w:r w:rsidR="00255E30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and mixed input models)</w:t>
            </w:r>
          </w:p>
        </w:tc>
      </w:tr>
      <w:tr w:rsidR="003578AC" w14:paraId="72617E73" w14:textId="77777777" w:rsidTr="007B0AF8">
        <w:tc>
          <w:tcPr>
            <w:tcW w:w="2245" w:type="dxa"/>
          </w:tcPr>
          <w:p w14:paraId="78140B93" w14:textId="24280302" w:rsidR="003578AC" w:rsidRDefault="00BD0491" w:rsidP="005900EF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Anusha</w:t>
            </w:r>
          </w:p>
        </w:tc>
        <w:tc>
          <w:tcPr>
            <w:tcW w:w="8545" w:type="dxa"/>
          </w:tcPr>
          <w:p w14:paraId="340D040F" w14:textId="2EBF4F54" w:rsidR="003578AC" w:rsidRDefault="00BD0491" w:rsidP="005900EF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Project search, </w:t>
            </w:r>
            <w:r w:rsidR="00A54B4C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Research Papers Review, </w:t>
            </w: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Data Analysis</w:t>
            </w:r>
            <w:r w:rsidR="005A534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and Processing</w:t>
            </w: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, Data Modeling (tried different architectures to get better accuracy)</w:t>
            </w:r>
          </w:p>
        </w:tc>
      </w:tr>
    </w:tbl>
    <w:p w14:paraId="736B86F0" w14:textId="6CE92F42" w:rsidR="003578AC" w:rsidRDefault="003578AC" w:rsidP="005900EF">
      <w:pPr>
        <w:spacing w:after="0" w:line="276" w:lineRule="auto"/>
        <w:rPr>
          <w:rFonts w:cstheme="minorBidi"/>
          <w:color w:val="000000" w:themeColor="text1"/>
          <w:sz w:val="24"/>
          <w:szCs w:val="24"/>
          <w:lang w:bidi="ar-SA"/>
        </w:rPr>
      </w:pPr>
    </w:p>
    <w:p w14:paraId="13367AC6" w14:textId="7EA8A77C" w:rsidR="00C8587A" w:rsidRDefault="00C8587A" w:rsidP="00C8587A">
      <w:pPr>
        <w:spacing w:after="0" w:line="276" w:lineRule="auto"/>
        <w:rPr>
          <w:rFonts w:cstheme="minorBidi"/>
          <w:b/>
          <w:bCs/>
          <w:color w:val="002060"/>
          <w:sz w:val="24"/>
          <w:szCs w:val="24"/>
          <w:lang w:bidi="ar-SA"/>
        </w:rPr>
      </w:pPr>
      <w:r w:rsidRPr="00324560">
        <w:rPr>
          <w:rFonts w:cstheme="minorBidi"/>
          <w:b/>
          <w:bCs/>
          <w:color w:val="002060"/>
          <w:sz w:val="24"/>
          <w:szCs w:val="24"/>
          <w:lang w:bidi="ar-SA"/>
        </w:rPr>
        <w:t xml:space="preserve">For the </w:t>
      </w:r>
      <w:r>
        <w:rPr>
          <w:rFonts w:cstheme="minorBidi"/>
          <w:b/>
          <w:bCs/>
          <w:color w:val="002060"/>
          <w:sz w:val="24"/>
          <w:szCs w:val="24"/>
          <w:lang w:bidi="ar-SA"/>
        </w:rPr>
        <w:t>Report</w:t>
      </w:r>
      <w:r w:rsidRPr="00324560">
        <w:rPr>
          <w:rFonts w:cstheme="minorBidi"/>
          <w:b/>
          <w:bCs/>
          <w:color w:val="002060"/>
          <w:sz w:val="24"/>
          <w:szCs w:val="24"/>
          <w:lang w:bidi="ar-SA"/>
        </w:rPr>
        <w:t>:</w:t>
      </w:r>
    </w:p>
    <w:p w14:paraId="2C10ADBC" w14:textId="77777777" w:rsidR="00C8587A" w:rsidRPr="00324560" w:rsidRDefault="00C8587A" w:rsidP="00C8587A">
      <w:pPr>
        <w:spacing w:after="0" w:line="276" w:lineRule="auto"/>
        <w:rPr>
          <w:rFonts w:cstheme="minorBidi"/>
          <w:b/>
          <w:bCs/>
          <w:color w:val="002060"/>
          <w:sz w:val="24"/>
          <w:szCs w:val="24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545"/>
      </w:tblGrid>
      <w:tr w:rsidR="00C8587A" w14:paraId="343698B2" w14:textId="77777777" w:rsidTr="0074417B">
        <w:tc>
          <w:tcPr>
            <w:tcW w:w="2245" w:type="dxa"/>
          </w:tcPr>
          <w:p w14:paraId="16E5DACB" w14:textId="77777777" w:rsidR="00C8587A" w:rsidRPr="0024045E" w:rsidRDefault="00C8587A" w:rsidP="0024045E">
            <w:pPr>
              <w:spacing w:line="276" w:lineRule="auto"/>
              <w:jc w:val="center"/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24045E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 xml:space="preserve">Member </w:t>
            </w:r>
          </w:p>
        </w:tc>
        <w:tc>
          <w:tcPr>
            <w:tcW w:w="8545" w:type="dxa"/>
          </w:tcPr>
          <w:p w14:paraId="0B075AE4" w14:textId="3BD61919" w:rsidR="00C8587A" w:rsidRPr="0024045E" w:rsidRDefault="003743DD" w:rsidP="0024045E">
            <w:pPr>
              <w:spacing w:line="276" w:lineRule="auto"/>
              <w:jc w:val="center"/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24045E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Sections</w:t>
            </w:r>
            <w:r w:rsidR="00C8587A" w:rsidRPr="0024045E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Pr="0024045E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written</w:t>
            </w:r>
          </w:p>
        </w:tc>
      </w:tr>
      <w:tr w:rsidR="00C8587A" w14:paraId="05A813D6" w14:textId="77777777" w:rsidTr="0074417B">
        <w:tc>
          <w:tcPr>
            <w:tcW w:w="2245" w:type="dxa"/>
          </w:tcPr>
          <w:p w14:paraId="2D8CC386" w14:textId="77777777" w:rsidR="00C8587A" w:rsidRDefault="00C8587A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Me (Kalyan)</w:t>
            </w:r>
          </w:p>
        </w:tc>
        <w:tc>
          <w:tcPr>
            <w:tcW w:w="8545" w:type="dxa"/>
          </w:tcPr>
          <w:p w14:paraId="0C35C3E0" w14:textId="551D83B7" w:rsidR="00C8587A" w:rsidRDefault="00C8587A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Abstract, Introduction, Literature Review, </w:t>
            </w:r>
            <w:r w:rsidR="0039646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C</w:t>
            </w: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onclusion and </w:t>
            </w:r>
            <w:r w:rsidR="003743DD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Bibliography</w:t>
            </w:r>
          </w:p>
        </w:tc>
      </w:tr>
      <w:tr w:rsidR="00C8587A" w14:paraId="1400912A" w14:textId="77777777" w:rsidTr="0074417B">
        <w:tc>
          <w:tcPr>
            <w:tcW w:w="2245" w:type="dxa"/>
          </w:tcPr>
          <w:p w14:paraId="1C0DB9B5" w14:textId="77777777" w:rsidR="00C8587A" w:rsidRDefault="00C8587A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Vignesh</w:t>
            </w:r>
          </w:p>
        </w:tc>
        <w:tc>
          <w:tcPr>
            <w:tcW w:w="8545" w:type="dxa"/>
          </w:tcPr>
          <w:p w14:paraId="559A1ABC" w14:textId="52C02CE8" w:rsidR="00C8587A" w:rsidRDefault="00EF6B88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Details of o</w:t>
            </w:r>
            <w:r w:rsidR="00FC39C1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ur Architecture, </w:t>
            </w:r>
            <w:r w:rsidR="00162587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Architecture images and result table of </w:t>
            </w:r>
            <w:r w:rsidR="00980018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the </w:t>
            </w:r>
            <w:r w:rsidR="00FC39C1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baseline model, parallel model, and mixed input model</w:t>
            </w:r>
          </w:p>
        </w:tc>
      </w:tr>
      <w:tr w:rsidR="00C8587A" w14:paraId="0E749016" w14:textId="77777777" w:rsidTr="0074417B">
        <w:tc>
          <w:tcPr>
            <w:tcW w:w="2245" w:type="dxa"/>
          </w:tcPr>
          <w:p w14:paraId="74CDBD30" w14:textId="77777777" w:rsidR="00C8587A" w:rsidRDefault="00C8587A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Anusha</w:t>
            </w:r>
          </w:p>
        </w:tc>
        <w:tc>
          <w:tcPr>
            <w:tcW w:w="8545" w:type="dxa"/>
          </w:tcPr>
          <w:p w14:paraId="13DFDED7" w14:textId="1CFD22D3" w:rsidR="00C8587A" w:rsidRDefault="00520545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Dataset, Data Analysis, </w:t>
            </w:r>
            <w:r w:rsidR="00EF6B88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baseline model, parallel model, and mixed input model, and Bibliography.</w:t>
            </w:r>
          </w:p>
        </w:tc>
      </w:tr>
    </w:tbl>
    <w:p w14:paraId="48C6F1C9" w14:textId="77777777" w:rsidR="00C8587A" w:rsidRDefault="00C8587A" w:rsidP="005900EF">
      <w:pPr>
        <w:spacing w:after="0" w:line="276" w:lineRule="auto"/>
        <w:rPr>
          <w:rFonts w:cstheme="minorBidi"/>
          <w:color w:val="000000" w:themeColor="text1"/>
          <w:sz w:val="24"/>
          <w:szCs w:val="24"/>
          <w:lang w:bidi="ar-SA"/>
        </w:rPr>
      </w:pPr>
    </w:p>
    <w:p w14:paraId="49241F76" w14:textId="3705D3C1" w:rsidR="00C8587A" w:rsidRDefault="007B0AF8" w:rsidP="005900EF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  <w:r w:rsidRPr="0024045E">
        <w:rPr>
          <w:rFonts w:cstheme="minorBidi"/>
          <w:b/>
          <w:bCs/>
          <w:color w:val="002060"/>
          <w:sz w:val="28"/>
          <w:szCs w:val="28"/>
          <w:lang w:bidi="ar-SA"/>
        </w:rPr>
        <w:t>What we learn</w:t>
      </w:r>
      <w:r w:rsidR="00AE4E1C">
        <w:rPr>
          <w:rFonts w:cstheme="minorBidi"/>
          <w:b/>
          <w:bCs/>
          <w:color w:val="002060"/>
          <w:sz w:val="28"/>
          <w:szCs w:val="28"/>
          <w:lang w:bidi="ar-SA"/>
        </w:rPr>
        <w:t>ed</w:t>
      </w:r>
      <w:r w:rsidRPr="0024045E">
        <w:rPr>
          <w:rFonts w:cstheme="minorBidi"/>
          <w:b/>
          <w:bCs/>
          <w:color w:val="002060"/>
          <w:sz w:val="28"/>
          <w:szCs w:val="28"/>
          <w:lang w:bidi="ar-SA"/>
        </w:rPr>
        <w:t>:</w:t>
      </w:r>
    </w:p>
    <w:p w14:paraId="50EF15D1" w14:textId="77777777" w:rsidR="00D21564" w:rsidRDefault="00D21564" w:rsidP="005900EF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8545"/>
      </w:tblGrid>
      <w:tr w:rsidR="00D21564" w:rsidRPr="0024045E" w14:paraId="7E55D548" w14:textId="77777777" w:rsidTr="008D05B1">
        <w:tc>
          <w:tcPr>
            <w:tcW w:w="2245" w:type="dxa"/>
          </w:tcPr>
          <w:p w14:paraId="06853856" w14:textId="77777777" w:rsidR="00D21564" w:rsidRPr="0024045E" w:rsidRDefault="00D21564" w:rsidP="008D05B1">
            <w:pPr>
              <w:spacing w:line="276" w:lineRule="auto"/>
              <w:jc w:val="center"/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 w:rsidRPr="0024045E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 xml:space="preserve">Member </w:t>
            </w:r>
          </w:p>
        </w:tc>
        <w:tc>
          <w:tcPr>
            <w:tcW w:w="8545" w:type="dxa"/>
          </w:tcPr>
          <w:p w14:paraId="3FCEDF35" w14:textId="28F4A515" w:rsidR="00D21564" w:rsidRPr="0024045E" w:rsidRDefault="00AE4E1C" w:rsidP="008D05B1">
            <w:pPr>
              <w:spacing w:line="276" w:lineRule="auto"/>
              <w:jc w:val="center"/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Important t</w:t>
            </w:r>
            <w:r w:rsidR="00D21564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hings</w:t>
            </w:r>
            <w:r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 xml:space="preserve"> l</w:t>
            </w:r>
            <w:r w:rsidR="00D21564"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earn</w:t>
            </w:r>
            <w:r>
              <w:rPr>
                <w:rFonts w:cstheme="minorBidi"/>
                <w:b/>
                <w:bCs/>
                <w:color w:val="000000" w:themeColor="text1"/>
                <w:sz w:val="24"/>
                <w:szCs w:val="24"/>
                <w:lang w:bidi="ar-SA"/>
              </w:rPr>
              <w:t>ed</w:t>
            </w:r>
          </w:p>
        </w:tc>
      </w:tr>
      <w:tr w:rsidR="00D21564" w14:paraId="1148D547" w14:textId="77777777" w:rsidTr="008D05B1">
        <w:tc>
          <w:tcPr>
            <w:tcW w:w="2245" w:type="dxa"/>
          </w:tcPr>
          <w:p w14:paraId="3DE433FA" w14:textId="77777777" w:rsidR="00D21564" w:rsidRDefault="00D21564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Me (Kalyan)</w:t>
            </w:r>
          </w:p>
        </w:tc>
        <w:tc>
          <w:tcPr>
            <w:tcW w:w="8545" w:type="dxa"/>
          </w:tcPr>
          <w:p w14:paraId="76AACB5E" w14:textId="66A955A2" w:rsidR="00D21564" w:rsidRDefault="001326CC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Alzheimer’s, </w:t>
            </w:r>
            <w:r w:rsidR="00D21564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CNN,</w:t>
            </w:r>
            <w:r w:rsidR="00F82EFE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="00D21564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Auto Encoder,</w:t>
            </w:r>
            <w:r w:rsidR="00F82EFE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="00DE0377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T</w:t>
            </w:r>
            <w:r w:rsidR="009C04EB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ypes of Deep Learning, </w:t>
            </w:r>
            <w:r w:rsidR="00F82EFE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and Transfer Learning</w:t>
            </w:r>
            <w:r w:rsidR="00AE4E1C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; </w:t>
            </w:r>
            <w:r w:rsidR="00937C16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how to use TensorFlow</w:t>
            </w:r>
          </w:p>
        </w:tc>
      </w:tr>
      <w:tr w:rsidR="00D21564" w14:paraId="7DB639EF" w14:textId="77777777" w:rsidTr="008D05B1">
        <w:tc>
          <w:tcPr>
            <w:tcW w:w="2245" w:type="dxa"/>
          </w:tcPr>
          <w:p w14:paraId="322ACFA6" w14:textId="77777777" w:rsidR="00D21564" w:rsidRDefault="00D21564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Vignesh</w:t>
            </w:r>
          </w:p>
        </w:tc>
        <w:tc>
          <w:tcPr>
            <w:tcW w:w="8545" w:type="dxa"/>
          </w:tcPr>
          <w:p w14:paraId="2F6CD864" w14:textId="49B0F6A0" w:rsidR="00D21564" w:rsidRDefault="001326CC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Alzheimer’s, </w:t>
            </w:r>
            <w:r w:rsidR="00DE0377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Types of Deep Learning, and Transfer Learning; </w:t>
            </w:r>
            <w:r w:rsidR="0094251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Gained more experience of </w:t>
            </w:r>
            <w:r w:rsidR="00937C16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TensorFlow</w:t>
            </w:r>
            <w:r w:rsidR="0094251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(He </w:t>
            </w:r>
            <w:r w:rsidR="0001775C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has previous</w:t>
            </w:r>
            <w:r w:rsidR="0094251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experience o</w:t>
            </w:r>
            <w:r w:rsidR="0001775C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n</w:t>
            </w:r>
            <w:r w:rsidR="0094251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</w:t>
            </w:r>
            <w:r w:rsidR="00937C16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TensorFlow</w:t>
            </w:r>
            <w:r w:rsidR="00942512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 and CNN</w:t>
            </w:r>
            <w:r w:rsidR="00937C16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’s)</w:t>
            </w:r>
          </w:p>
        </w:tc>
      </w:tr>
      <w:tr w:rsidR="00D21564" w14:paraId="2EC2C3B2" w14:textId="77777777" w:rsidTr="008D05B1">
        <w:tc>
          <w:tcPr>
            <w:tcW w:w="2245" w:type="dxa"/>
          </w:tcPr>
          <w:p w14:paraId="52D97C36" w14:textId="77777777" w:rsidR="00D21564" w:rsidRDefault="00D21564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Anusha</w:t>
            </w:r>
          </w:p>
        </w:tc>
        <w:tc>
          <w:tcPr>
            <w:tcW w:w="8545" w:type="dxa"/>
          </w:tcPr>
          <w:p w14:paraId="7C7EFD27" w14:textId="726B7564" w:rsidR="00D21564" w:rsidRDefault="001326CC" w:rsidP="008D05B1">
            <w:pPr>
              <w:spacing w:line="276" w:lineRule="auto"/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</w:pPr>
            <w:r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Alzheimer’s, </w:t>
            </w:r>
            <w:r w:rsidR="00DE0377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 xml:space="preserve">CNN, Auto Encoder, Types of Deep Learning, and Transfer Learning; how to use </w:t>
            </w:r>
            <w:r w:rsidR="00937C16">
              <w:rPr>
                <w:rFonts w:cstheme="minorBidi"/>
                <w:color w:val="000000" w:themeColor="text1"/>
                <w:sz w:val="24"/>
                <w:szCs w:val="24"/>
                <w:lang w:bidi="ar-SA"/>
              </w:rPr>
              <w:t>TensorFlow</w:t>
            </w:r>
          </w:p>
        </w:tc>
      </w:tr>
    </w:tbl>
    <w:p w14:paraId="3474F91A" w14:textId="3EA8C4DA" w:rsidR="00D21564" w:rsidRDefault="00D21564" w:rsidP="005900EF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</w:p>
    <w:p w14:paraId="6B94A4CD" w14:textId="032BDA0D" w:rsidR="00307431" w:rsidRDefault="00307431" w:rsidP="005900EF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  <w:r>
        <w:rPr>
          <w:rFonts w:cstheme="minorBidi"/>
          <w:b/>
          <w:bCs/>
          <w:color w:val="002060"/>
          <w:sz w:val="28"/>
          <w:szCs w:val="28"/>
          <w:lang w:bidi="ar-SA"/>
        </w:rPr>
        <w:t>Means of Communication:</w:t>
      </w:r>
    </w:p>
    <w:p w14:paraId="0A6E01C4" w14:textId="77777777" w:rsidR="00CA7E4A" w:rsidRDefault="00CA7E4A" w:rsidP="005900EF">
      <w:pPr>
        <w:spacing w:after="0" w:line="276" w:lineRule="auto"/>
        <w:rPr>
          <w:rFonts w:cstheme="minorBidi"/>
          <w:color w:val="000000" w:themeColor="text1"/>
          <w:sz w:val="24"/>
          <w:szCs w:val="24"/>
          <w:lang w:bidi="ar-SA"/>
        </w:rPr>
      </w:pPr>
      <w:r>
        <w:rPr>
          <w:rFonts w:cstheme="minorBidi"/>
          <w:color w:val="000000" w:themeColor="text1"/>
          <w:sz w:val="24"/>
          <w:szCs w:val="24"/>
          <w:lang w:bidi="ar-SA"/>
        </w:rPr>
        <w:t xml:space="preserve">Mostly through </w:t>
      </w:r>
      <w:proofErr w:type="spellStart"/>
      <w:r>
        <w:rPr>
          <w:rFonts w:cstheme="minorBidi"/>
          <w:color w:val="000000" w:themeColor="text1"/>
          <w:sz w:val="24"/>
          <w:szCs w:val="24"/>
          <w:lang w:bidi="ar-SA"/>
        </w:rPr>
        <w:t>Whatsapp</w:t>
      </w:r>
      <w:proofErr w:type="spellEnd"/>
      <w:r>
        <w:rPr>
          <w:rFonts w:cstheme="minorBidi"/>
          <w:color w:val="000000" w:themeColor="text1"/>
          <w:sz w:val="24"/>
          <w:szCs w:val="24"/>
          <w:lang w:bidi="ar-SA"/>
        </w:rPr>
        <w:t xml:space="preserve">, and </w:t>
      </w:r>
      <w:r w:rsidR="00307431">
        <w:rPr>
          <w:rFonts w:cstheme="minorBidi"/>
          <w:color w:val="000000" w:themeColor="text1"/>
          <w:sz w:val="24"/>
          <w:szCs w:val="24"/>
          <w:lang w:bidi="ar-SA"/>
        </w:rPr>
        <w:t>Normal Cal</w:t>
      </w:r>
      <w:r>
        <w:rPr>
          <w:rFonts w:cstheme="minorBidi"/>
          <w:color w:val="000000" w:themeColor="text1"/>
          <w:sz w:val="24"/>
          <w:szCs w:val="24"/>
          <w:lang w:bidi="ar-SA"/>
        </w:rPr>
        <w:t>ls.</w:t>
      </w:r>
    </w:p>
    <w:p w14:paraId="04B80E45" w14:textId="7E5F85FF" w:rsidR="00D21564" w:rsidRDefault="00CA7E4A" w:rsidP="005900EF">
      <w:pPr>
        <w:spacing w:after="0" w:line="276" w:lineRule="auto"/>
        <w:rPr>
          <w:rFonts w:cstheme="minorBidi"/>
          <w:color w:val="000000" w:themeColor="text1"/>
          <w:sz w:val="24"/>
          <w:szCs w:val="24"/>
          <w:lang w:bidi="ar-SA"/>
        </w:rPr>
      </w:pPr>
      <w:r>
        <w:rPr>
          <w:rFonts w:cstheme="minorBidi"/>
          <w:color w:val="000000" w:themeColor="text1"/>
          <w:sz w:val="24"/>
          <w:szCs w:val="24"/>
          <w:lang w:bidi="ar-SA"/>
        </w:rPr>
        <w:lastRenderedPageBreak/>
        <w:t xml:space="preserve">Sometimes through Email, </w:t>
      </w:r>
      <w:proofErr w:type="gramStart"/>
      <w:r w:rsidR="001D2A1A">
        <w:rPr>
          <w:rFonts w:cstheme="minorBidi"/>
          <w:color w:val="000000" w:themeColor="text1"/>
          <w:sz w:val="24"/>
          <w:szCs w:val="24"/>
          <w:lang w:bidi="ar-SA"/>
        </w:rPr>
        <w:t>Zoom</w:t>
      </w:r>
      <w:proofErr w:type="gramEnd"/>
      <w:r>
        <w:rPr>
          <w:rFonts w:cstheme="minorBidi"/>
          <w:color w:val="000000" w:themeColor="text1"/>
          <w:sz w:val="24"/>
          <w:szCs w:val="24"/>
          <w:lang w:bidi="ar-SA"/>
        </w:rPr>
        <w:t xml:space="preserve"> (stopped using concerning the security and privacy issues) and Google Hangouts</w:t>
      </w:r>
      <w:r w:rsidR="00DF412C">
        <w:rPr>
          <w:rFonts w:cstheme="minorBidi"/>
          <w:color w:val="000000" w:themeColor="text1"/>
          <w:sz w:val="24"/>
          <w:szCs w:val="24"/>
          <w:lang w:bidi="ar-SA"/>
        </w:rPr>
        <w:t>.</w:t>
      </w:r>
    </w:p>
    <w:p w14:paraId="6CB6B3A2" w14:textId="77777777" w:rsidR="006F0C8A" w:rsidRPr="003578AC" w:rsidRDefault="006F0C8A" w:rsidP="005900EF">
      <w:pPr>
        <w:spacing w:after="0" w:line="276" w:lineRule="auto"/>
        <w:rPr>
          <w:rFonts w:cstheme="minorBidi"/>
          <w:color w:val="000000" w:themeColor="text1"/>
          <w:sz w:val="24"/>
          <w:szCs w:val="24"/>
          <w:lang w:bidi="ar-SA"/>
        </w:rPr>
      </w:pPr>
    </w:p>
    <w:p w14:paraId="5DF23E45" w14:textId="15A8B214" w:rsidR="00DB63A7" w:rsidRDefault="00DB63A7" w:rsidP="00DB63A7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  <w:r w:rsidRPr="00DB63A7">
        <w:rPr>
          <w:rFonts w:cstheme="minorBidi"/>
          <w:b/>
          <w:bCs/>
          <w:color w:val="002060"/>
          <w:sz w:val="28"/>
          <w:szCs w:val="28"/>
          <w:lang w:bidi="ar-SA"/>
        </w:rPr>
        <w:t>Project/Workflow:</w:t>
      </w:r>
    </w:p>
    <w:p w14:paraId="03C453FB" w14:textId="77777777" w:rsidR="0085483D" w:rsidRPr="00DB63A7" w:rsidRDefault="0085483D" w:rsidP="00DB63A7">
      <w:pPr>
        <w:spacing w:after="0" w:line="276" w:lineRule="auto"/>
        <w:rPr>
          <w:rFonts w:cstheme="minorBidi"/>
          <w:b/>
          <w:bCs/>
          <w:color w:val="002060"/>
          <w:sz w:val="28"/>
          <w:szCs w:val="28"/>
          <w:lang w:bidi="ar-SA"/>
        </w:rPr>
      </w:pPr>
    </w:p>
    <w:p w14:paraId="65CB53D8" w14:textId="50120262" w:rsidR="00E96804" w:rsidRDefault="00867A3A" w:rsidP="008722B4">
      <w:pPr>
        <w:jc w:val="both"/>
      </w:pPr>
      <w:r>
        <w:t xml:space="preserve">I wanted to do an Individual project </w:t>
      </w:r>
      <w:r w:rsidR="00AD10F5">
        <w:t xml:space="preserve">on Deep </w:t>
      </w:r>
      <w:r w:rsidR="00E96804">
        <w:t>Learning,</w:t>
      </w:r>
      <w:r w:rsidR="00AD10F5">
        <w:t xml:space="preserve"> </w:t>
      </w:r>
      <w:r>
        <w:t xml:space="preserve">but </w:t>
      </w:r>
      <w:r w:rsidR="00AD10F5">
        <w:t xml:space="preserve">I </w:t>
      </w:r>
      <w:r w:rsidR="004912DF">
        <w:t>did not</w:t>
      </w:r>
      <w:r w:rsidR="00AD10F5">
        <w:t xml:space="preserve"> have good </w:t>
      </w:r>
      <w:r w:rsidR="003F587A">
        <w:t>knowledge</w:t>
      </w:r>
      <w:r w:rsidR="00AD10F5">
        <w:t xml:space="preserve"> of Deep Learning</w:t>
      </w:r>
      <w:r w:rsidR="007971FA">
        <w:t>.</w:t>
      </w:r>
      <w:r w:rsidR="0000675A">
        <w:t xml:space="preserve"> So, I</w:t>
      </w:r>
      <w:r w:rsidR="00E96804">
        <w:t xml:space="preserve"> joined the team of Vignesh and Anusha. </w:t>
      </w:r>
    </w:p>
    <w:p w14:paraId="1405768E" w14:textId="740B04FD" w:rsidR="007971FA" w:rsidRDefault="00C101D9" w:rsidP="008722B4">
      <w:pPr>
        <w:jc w:val="both"/>
      </w:pPr>
      <w:r>
        <w:t>We wanted to do a Deep Learning Project. So, we searched fo</w:t>
      </w:r>
      <w:r w:rsidR="00DA0D52">
        <w:t xml:space="preserve">r interesting projects on the internet. After a week of searching and discussing, </w:t>
      </w:r>
      <w:r w:rsidR="003022ED">
        <w:t>we finalized three projects:</w:t>
      </w:r>
    </w:p>
    <w:p w14:paraId="1DF6748A" w14:textId="0AFD1D3E" w:rsidR="003022ED" w:rsidRDefault="003022ED" w:rsidP="008722B4">
      <w:pPr>
        <w:pStyle w:val="ListParagraph"/>
        <w:numPr>
          <w:ilvl w:val="0"/>
          <w:numId w:val="1"/>
        </w:numPr>
        <w:jc w:val="both"/>
      </w:pPr>
      <w:r>
        <w:t xml:space="preserve">Lung Cancer Detection using Time series </w:t>
      </w:r>
      <w:r w:rsidR="00905C8C">
        <w:t>(GAN’s)</w:t>
      </w:r>
    </w:p>
    <w:p w14:paraId="2B578FC4" w14:textId="430D57A5" w:rsidR="00905C8C" w:rsidRDefault="00905C8C" w:rsidP="008722B4">
      <w:pPr>
        <w:pStyle w:val="ListParagraph"/>
        <w:numPr>
          <w:ilvl w:val="0"/>
          <w:numId w:val="1"/>
        </w:numPr>
        <w:jc w:val="both"/>
      </w:pPr>
      <w:r>
        <w:t xml:space="preserve">Alzheimer’s </w:t>
      </w:r>
      <w:r w:rsidR="00E25BD0">
        <w:t>D</w:t>
      </w:r>
      <w:r>
        <w:t xml:space="preserve">etection using </w:t>
      </w:r>
      <w:r w:rsidR="005540C5">
        <w:t>Deep Learning</w:t>
      </w:r>
    </w:p>
    <w:p w14:paraId="4512BD7A" w14:textId="77777777" w:rsidR="00E25BD0" w:rsidRDefault="00905C8C" w:rsidP="008722B4">
      <w:pPr>
        <w:pStyle w:val="ListParagraph"/>
        <w:numPr>
          <w:ilvl w:val="0"/>
          <w:numId w:val="1"/>
        </w:numPr>
        <w:jc w:val="both"/>
      </w:pPr>
      <w:r>
        <w:t>Leaf/Plant Disease</w:t>
      </w:r>
      <w:r w:rsidR="00E25BD0">
        <w:t xml:space="preserve"> Detection</w:t>
      </w:r>
    </w:p>
    <w:p w14:paraId="0837F4C0" w14:textId="1DC35035" w:rsidR="00485554" w:rsidRDefault="00E25BD0" w:rsidP="008722B4">
      <w:pPr>
        <w:jc w:val="both"/>
      </w:pPr>
      <w:r>
        <w:t xml:space="preserve">Then, we all looked for the </w:t>
      </w:r>
      <w:r w:rsidR="000C1358">
        <w:t>datasets for the above projects. I searched for the dataset for Lung cancer detection</w:t>
      </w:r>
      <w:r w:rsidR="002643FE">
        <w:t xml:space="preserve"> whereas Vignesh and Anusha looked for Alzheimer’s and Leaf </w:t>
      </w:r>
      <w:r w:rsidR="00DF412C">
        <w:t>Disease,</w:t>
      </w:r>
      <w:r w:rsidR="002643FE">
        <w:t xml:space="preserve"> respectively.</w:t>
      </w:r>
    </w:p>
    <w:p w14:paraId="1E4B5428" w14:textId="77777777" w:rsidR="00240FAF" w:rsidRDefault="00867E82" w:rsidP="008722B4">
      <w:pPr>
        <w:jc w:val="both"/>
      </w:pPr>
      <w:r>
        <w:t xml:space="preserve">The </w:t>
      </w:r>
      <w:r w:rsidR="00485554">
        <w:t xml:space="preserve">Lung Cancer detection </w:t>
      </w:r>
      <w:r w:rsidR="002F2786">
        <w:t>was</w:t>
      </w:r>
      <w:r w:rsidR="00485554">
        <w:t xml:space="preserve"> a Kaggle challenge of 20</w:t>
      </w:r>
      <w:r w:rsidR="00CC19F0">
        <w:t>17 (Data Science Bowl 2017)</w:t>
      </w:r>
      <w:r w:rsidR="00AD10F5">
        <w:t xml:space="preserve"> </w:t>
      </w:r>
      <w:r w:rsidR="002F2786">
        <w:t xml:space="preserve">and </w:t>
      </w:r>
      <w:r w:rsidR="00240FAF">
        <w:t>due to data set usage restrictions, the data for this competition is no longer available for download.</w:t>
      </w:r>
    </w:p>
    <w:p w14:paraId="22E35B8B" w14:textId="77777777" w:rsidR="00240FAF" w:rsidRDefault="00240FAF" w:rsidP="008722B4">
      <w:pPr>
        <w:jc w:val="both"/>
      </w:pPr>
      <w:r>
        <w:t>Anusha and Vignesh found the corresponding datasets</w:t>
      </w:r>
    </w:p>
    <w:p w14:paraId="5E008351" w14:textId="77777777" w:rsidR="00D85900" w:rsidRDefault="00B84109" w:rsidP="008722B4">
      <w:pPr>
        <w:jc w:val="both"/>
      </w:pPr>
      <w:r>
        <w:t xml:space="preserve">Now, we looked </w:t>
      </w:r>
      <w:r w:rsidR="003E4FFE">
        <w:t>over the internet for the implementations of Alzheimer’s and Leaf Disease Detection</w:t>
      </w:r>
      <w:r w:rsidR="00D85900">
        <w:t>.</w:t>
      </w:r>
    </w:p>
    <w:p w14:paraId="4756F6A2" w14:textId="45833838" w:rsidR="00404DE2" w:rsidRDefault="00D85900" w:rsidP="008722B4">
      <w:pPr>
        <w:jc w:val="both"/>
      </w:pPr>
      <w:r>
        <w:t>Alzheimer’s seemed to be a difficult one and Leaf Disease</w:t>
      </w:r>
      <w:r w:rsidR="00404DE2">
        <w:t xml:space="preserve"> implementations were not that difficult.</w:t>
      </w:r>
    </w:p>
    <w:p w14:paraId="7B1C6EF4" w14:textId="77777777" w:rsidR="008A48AB" w:rsidRDefault="004C3488" w:rsidP="008722B4">
      <w:pPr>
        <w:jc w:val="both"/>
      </w:pPr>
      <w:r>
        <w:t>So, we finalized the Alzheimer’s project.</w:t>
      </w:r>
    </w:p>
    <w:p w14:paraId="139ECB79" w14:textId="7AD5E76E" w:rsidR="00723933" w:rsidRDefault="00E75C6E" w:rsidP="008722B4">
      <w:pPr>
        <w:jc w:val="both"/>
      </w:pPr>
      <w:r>
        <w:t xml:space="preserve">For the Alzheimer’s, we found an old </w:t>
      </w:r>
      <w:r w:rsidR="00544AF7">
        <w:t xml:space="preserve">pre-processed </w:t>
      </w:r>
      <w:r>
        <w:t xml:space="preserve">dataset of </w:t>
      </w:r>
      <w:r w:rsidR="00A6749F">
        <w:t>MRI scans</w:t>
      </w:r>
      <w:r>
        <w:t xml:space="preserve">. </w:t>
      </w:r>
      <w:r w:rsidR="00A03B7B">
        <w:t>We wanted to get the new one so we all applied access for the new ADNI dataset</w:t>
      </w:r>
      <w:r w:rsidR="002C25BD">
        <w:t xml:space="preserve"> on the website: </w:t>
      </w:r>
      <w:hyperlink r:id="rId5" w:history="1">
        <w:r w:rsidR="00723933" w:rsidRPr="0060023B">
          <w:rPr>
            <w:rStyle w:val="Hyperlink"/>
          </w:rPr>
          <w:t>http://adni.loni.usc.edu/</w:t>
        </w:r>
      </w:hyperlink>
    </w:p>
    <w:p w14:paraId="0E3F736E" w14:textId="68E8C942" w:rsidR="008A48AB" w:rsidRDefault="00723933" w:rsidP="008722B4">
      <w:pPr>
        <w:jc w:val="both"/>
      </w:pPr>
      <w:r>
        <w:t>But we got to know that it will take a week to get access</w:t>
      </w:r>
      <w:r w:rsidR="00544AF7">
        <w:t xml:space="preserve">. So, we started working on the </w:t>
      </w:r>
      <w:r w:rsidR="00230FD4">
        <w:t xml:space="preserve">preprocessed </w:t>
      </w:r>
      <w:r w:rsidR="00544AF7">
        <w:t>dataset.</w:t>
      </w:r>
      <w:r w:rsidR="00230FD4">
        <w:t xml:space="preserve"> Initially</w:t>
      </w:r>
      <w:r w:rsidR="00DF412C">
        <w:t>,</w:t>
      </w:r>
      <w:r w:rsidR="00230FD4">
        <w:t xml:space="preserve"> we also wanted to do preprocessing as well but in the team meeting with the professor, he </w:t>
      </w:r>
      <w:r w:rsidR="0022122F">
        <w:t xml:space="preserve">wanted us to focus more on the data modeling and data analysis. </w:t>
      </w:r>
      <w:r w:rsidR="001507EE">
        <w:t>Hence, we decided to complete the project on the old preprocessed dataset.</w:t>
      </w:r>
    </w:p>
    <w:p w14:paraId="21D9667E" w14:textId="040C957D" w:rsidR="00905C8C" w:rsidRDefault="008913EF" w:rsidP="008722B4">
      <w:pPr>
        <w:jc w:val="both"/>
      </w:pPr>
      <w:r>
        <w:t>Then, I searched for good research papers on Alzheimer’s detection using Deep Learning. I found nearly 18 research papers</w:t>
      </w:r>
      <w:r w:rsidR="00A84FF2">
        <w:t xml:space="preserve"> and I shared with the other group members. Each member had to read 6 papers and </w:t>
      </w:r>
      <w:r w:rsidR="00DE3F77">
        <w:t xml:space="preserve">understand how they implemented it, what </w:t>
      </w:r>
      <w:r w:rsidR="005540C5">
        <w:t xml:space="preserve">models they used, what data they used, what accuracy they got etc. </w:t>
      </w:r>
    </w:p>
    <w:p w14:paraId="137F2031" w14:textId="457DD82C" w:rsidR="0059464C" w:rsidRDefault="001807F5" w:rsidP="008722B4">
      <w:pPr>
        <w:jc w:val="both"/>
      </w:pPr>
      <w:r>
        <w:t xml:space="preserve">After reviewing the research papers, we found that </w:t>
      </w:r>
      <w:r w:rsidR="00B46BC8">
        <w:t xml:space="preserve">CNN and Autoencoders were the most used models. We </w:t>
      </w:r>
      <w:r w:rsidR="002070FE">
        <w:t xml:space="preserve">decided to use CNN because all the group members have </w:t>
      </w:r>
      <w:r w:rsidR="00DF412C">
        <w:t xml:space="preserve">a </w:t>
      </w:r>
      <w:r w:rsidR="002070FE">
        <w:t xml:space="preserve">good understanding of </w:t>
      </w:r>
      <w:r w:rsidR="00C726C0">
        <w:t xml:space="preserve">it. </w:t>
      </w:r>
    </w:p>
    <w:p w14:paraId="5C42663F" w14:textId="061187EE" w:rsidR="008722B4" w:rsidRDefault="008722B4" w:rsidP="008722B4">
      <w:pPr>
        <w:jc w:val="both"/>
      </w:pPr>
      <w:r>
        <w:t xml:space="preserve">I divided the techniques used by the researchers into two types: Pure Deep Learning (Deep Learning for both feature extraction and classification) and Hybrid Deep Learning (Deep Learning for feature extraction and traditional machine learning for classification). I observed that the former would be more effective in case of </w:t>
      </w:r>
      <w:r w:rsidR="00DF412C">
        <w:t>l</w:t>
      </w:r>
      <w:r>
        <w:t>arge dataset</w:t>
      </w:r>
      <w:r w:rsidR="00DF412C">
        <w:t>s</w:t>
      </w:r>
      <w:r>
        <w:t xml:space="preserve"> and the latter in case of small dataset</w:t>
      </w:r>
      <w:r w:rsidR="00DF412C">
        <w:t>s</w:t>
      </w:r>
      <w:r>
        <w:t>.</w:t>
      </w:r>
    </w:p>
    <w:p w14:paraId="7B2BD975" w14:textId="3F9C1836" w:rsidR="008722B4" w:rsidRDefault="008722B4" w:rsidP="008722B4">
      <w:pPr>
        <w:jc w:val="both"/>
      </w:pPr>
      <w:r>
        <w:t>Since we have a large dataset, we decided to use Pure Hybrid Learning.</w:t>
      </w:r>
    </w:p>
    <w:p w14:paraId="48E2FC9E" w14:textId="77777777" w:rsidR="008722B4" w:rsidRDefault="009E1248" w:rsidP="008722B4">
      <w:pPr>
        <w:jc w:val="both"/>
      </w:pPr>
      <w:r>
        <w:t>Most of the researchers who used CNN used 2D CNN’s</w:t>
      </w:r>
      <w:r w:rsidR="00C63AB6">
        <w:t xml:space="preserve"> and only one paper has 3D CNN. Since with 3D CNN, we can retain spatial information</w:t>
      </w:r>
      <w:r w:rsidR="00D10633">
        <w:t xml:space="preserve">, Vignesh and I </w:t>
      </w:r>
      <w:r w:rsidR="00352503">
        <w:t xml:space="preserve">started building a 3D CNN for our dataset whereas </w:t>
      </w:r>
      <w:r w:rsidR="009701DB">
        <w:t>Anusha started doing Exploratory Data Analysis (EDA)</w:t>
      </w:r>
      <w:r w:rsidR="0059464C">
        <w:t xml:space="preserve"> on the dataset.</w:t>
      </w:r>
    </w:p>
    <w:p w14:paraId="0F107C9D" w14:textId="48066EED" w:rsidR="003A4F7B" w:rsidRDefault="0059464C" w:rsidP="008722B4">
      <w:pPr>
        <w:jc w:val="both"/>
      </w:pPr>
      <w:r>
        <w:lastRenderedPageBreak/>
        <w:t xml:space="preserve">Thanks to the Vignesh’s previous experience in building Deep Learning models like GAN’s, </w:t>
      </w:r>
      <w:r w:rsidR="00C75C2B">
        <w:t xml:space="preserve">he built a BASELINE model </w:t>
      </w:r>
      <w:r w:rsidR="00D949E4">
        <w:t xml:space="preserve">with </w:t>
      </w:r>
      <w:proofErr w:type="spellStart"/>
      <w:r w:rsidR="00D949E4">
        <w:t>LeakyRelu</w:t>
      </w:r>
      <w:proofErr w:type="spellEnd"/>
      <w:r w:rsidR="00D949E4">
        <w:t xml:space="preserve"> activation function</w:t>
      </w:r>
      <w:r w:rsidR="00CF70EE">
        <w:t xml:space="preserve"> in less time</w:t>
      </w:r>
      <w:r w:rsidR="00D949E4">
        <w:t>.</w:t>
      </w:r>
      <w:r w:rsidR="00A23C7C">
        <w:t xml:space="preserve"> But since the dataset is huge, each epoch took a lot of time to run.</w:t>
      </w:r>
      <w:r w:rsidR="00D14EBB">
        <w:t xml:space="preserve"> </w:t>
      </w:r>
      <w:r w:rsidR="001D18A7">
        <w:t xml:space="preserve">So, Vignesh came up with an </w:t>
      </w:r>
      <w:r w:rsidR="00DF412C">
        <w:t>i</w:t>
      </w:r>
      <w:r w:rsidR="001D18A7">
        <w:t xml:space="preserve">dea of converting all the data into </w:t>
      </w:r>
      <w:r w:rsidR="001342E0">
        <w:t>TF Records</w:t>
      </w:r>
      <w:r w:rsidR="00CF70EE">
        <w:t xml:space="preserve"> and converted the datasets into TF records</w:t>
      </w:r>
      <w:r w:rsidR="001342E0">
        <w:t xml:space="preserve">. These reduced the running time significantly. And we used </w:t>
      </w:r>
      <w:r w:rsidR="00C03E0C">
        <w:t>G</w:t>
      </w:r>
      <w:r w:rsidR="001342E0">
        <w:t xml:space="preserve">oogle </w:t>
      </w:r>
      <w:proofErr w:type="spellStart"/>
      <w:r w:rsidR="001342E0">
        <w:t>colab</w:t>
      </w:r>
      <w:proofErr w:type="spellEnd"/>
      <w:r w:rsidR="001342E0">
        <w:t xml:space="preserve"> with GPU instead of </w:t>
      </w:r>
      <w:r w:rsidR="00C03E0C">
        <w:t xml:space="preserve">running </w:t>
      </w:r>
      <w:r w:rsidR="00E6493B">
        <w:t>o</w:t>
      </w:r>
      <w:r w:rsidR="00C03E0C">
        <w:t xml:space="preserve">n our </w:t>
      </w:r>
      <w:r w:rsidR="003A4F7B">
        <w:t xml:space="preserve">laptops to further decrease the running time. </w:t>
      </w:r>
    </w:p>
    <w:p w14:paraId="5CBD01F7" w14:textId="389F81F7" w:rsidR="003A4F7B" w:rsidRDefault="003A4F7B" w:rsidP="008722B4">
      <w:pPr>
        <w:jc w:val="both"/>
      </w:pPr>
      <w:r>
        <w:t>We got 75% accuracy</w:t>
      </w:r>
      <w:r w:rsidR="00A737A1">
        <w:t>. We ran the model for 75 epochs the testing accuracy plateaued after 40 or 50 epochs.</w:t>
      </w:r>
    </w:p>
    <w:p w14:paraId="5A49B8FF" w14:textId="6EC6D010" w:rsidR="00502309" w:rsidRDefault="00502309" w:rsidP="008722B4">
      <w:pPr>
        <w:jc w:val="both"/>
      </w:pPr>
      <w:r>
        <w:t xml:space="preserve">Now, we wanted to </w:t>
      </w:r>
      <w:r w:rsidR="00D141F4">
        <w:t xml:space="preserve">build a better model. I came up with an idea of using </w:t>
      </w:r>
      <w:r w:rsidR="00E6493B">
        <w:t xml:space="preserve">a </w:t>
      </w:r>
      <w:r w:rsidR="00D141F4">
        <w:t>drop-out technique</w:t>
      </w:r>
      <w:r w:rsidR="0012444C">
        <w:t xml:space="preserve"> after the pooling (probability = 0.5) and input layers (probability =0.2)</w:t>
      </w:r>
      <w:r w:rsidR="00275FE5">
        <w:t xml:space="preserve">. But this resulted in </w:t>
      </w:r>
      <w:r w:rsidR="00E6493B">
        <w:t xml:space="preserve">a </w:t>
      </w:r>
      <w:r w:rsidR="00275FE5">
        <w:t>decrease in</w:t>
      </w:r>
      <w:r w:rsidR="00E6493B">
        <w:t xml:space="preserve"> the </w:t>
      </w:r>
      <w:r w:rsidR="00275FE5">
        <w:t>accuracy.</w:t>
      </w:r>
    </w:p>
    <w:p w14:paraId="6B56560B" w14:textId="1E76A504" w:rsidR="00141CA8" w:rsidRDefault="00275FE5" w:rsidP="008722B4">
      <w:pPr>
        <w:jc w:val="both"/>
      </w:pPr>
      <w:r>
        <w:t xml:space="preserve">Anusha built </w:t>
      </w:r>
      <w:r w:rsidR="001F5EA4">
        <w:t>models with different activation function</w:t>
      </w:r>
      <w:r w:rsidR="00E6493B">
        <w:t>s</w:t>
      </w:r>
      <w:r w:rsidR="001F5EA4">
        <w:t xml:space="preserve"> </w:t>
      </w:r>
      <w:proofErr w:type="spellStart"/>
      <w:r w:rsidR="001F5EA4">
        <w:t>Relu</w:t>
      </w:r>
      <w:proofErr w:type="spellEnd"/>
      <w:r w:rsidR="008D08D9">
        <w:t xml:space="preserve"> and she got an accuracy of 70%. Vignesh </w:t>
      </w:r>
      <w:r w:rsidR="00DC1B3E">
        <w:t xml:space="preserve">tried average pooling instead of </w:t>
      </w:r>
      <w:proofErr w:type="spellStart"/>
      <w:r w:rsidR="00DC1B3E">
        <w:t>Maxpooling</w:t>
      </w:r>
      <w:proofErr w:type="spellEnd"/>
      <w:r w:rsidR="00DC1B3E">
        <w:t xml:space="preserve"> and got an accuracy of 72%. </w:t>
      </w:r>
    </w:p>
    <w:p w14:paraId="404E238B" w14:textId="5C28D74B" w:rsidR="00245557" w:rsidRDefault="00141CA8" w:rsidP="008722B4">
      <w:pPr>
        <w:jc w:val="both"/>
      </w:pPr>
      <w:r>
        <w:t xml:space="preserve">Then I came up with </w:t>
      </w:r>
      <w:r w:rsidR="00C175DC">
        <w:t xml:space="preserve">an idea of using </w:t>
      </w:r>
      <w:r w:rsidR="00E6493B">
        <w:t xml:space="preserve">an </w:t>
      </w:r>
      <w:r w:rsidR="00C175DC">
        <w:t xml:space="preserve">F1 Score instead of accuracy while building the models to see if I could improve the recall score of </w:t>
      </w:r>
      <w:r w:rsidR="006C63D6">
        <w:t xml:space="preserve">MCI class. But I </w:t>
      </w:r>
      <w:r w:rsidR="004D4948">
        <w:t>do not</w:t>
      </w:r>
      <w:r w:rsidR="006C63D6">
        <w:t xml:space="preserve"> know what happened, I got an accuracy of 68%. </w:t>
      </w:r>
    </w:p>
    <w:p w14:paraId="1BA5EFE5" w14:textId="52A75223" w:rsidR="00275FE5" w:rsidRDefault="00245557" w:rsidP="008722B4">
      <w:pPr>
        <w:jc w:val="both"/>
      </w:pPr>
      <w:r>
        <w:t>Anusha chang</w:t>
      </w:r>
      <w:r w:rsidR="00AD7F4B">
        <w:t>ed</w:t>
      </w:r>
      <w:r>
        <w:t xml:space="preserve"> the no of neurons in Fully connected layers </w:t>
      </w:r>
      <w:r w:rsidR="004D4948">
        <w:t>and tried using only one Fully connected layer</w:t>
      </w:r>
      <w:r w:rsidR="00AD7F4B">
        <w:t xml:space="preserve">. But these changes </w:t>
      </w:r>
      <w:r w:rsidR="00A97D07">
        <w:t>did not</w:t>
      </w:r>
      <w:r w:rsidR="00AD7F4B">
        <w:t xml:space="preserve"> improve the performance as well.</w:t>
      </w:r>
    </w:p>
    <w:p w14:paraId="36FBDE64" w14:textId="77813DAB" w:rsidR="00AD7F4B" w:rsidRDefault="00B21EBA" w:rsidP="008722B4">
      <w:pPr>
        <w:jc w:val="both"/>
      </w:pPr>
      <w:r>
        <w:t xml:space="preserve">In </w:t>
      </w:r>
      <w:r w:rsidR="00350469">
        <w:t xml:space="preserve">a </w:t>
      </w:r>
      <w:r w:rsidR="00E6493B">
        <w:t xml:space="preserve">research </w:t>
      </w:r>
      <w:r>
        <w:t>paper</w:t>
      </w:r>
      <w:r w:rsidR="00E6493B">
        <w:t>,</w:t>
      </w:r>
      <w:r>
        <w:t xml:space="preserve"> I have seen that instead of using </w:t>
      </w:r>
      <w:r w:rsidR="002A6135">
        <w:t>a pooling layer after each convolution layer</w:t>
      </w:r>
      <w:r w:rsidR="00350469">
        <w:t xml:space="preserve">, they used two convolutional layers and then a pooling layer. I also tried this </w:t>
      </w:r>
      <w:r w:rsidR="00A97D07">
        <w:t>combination; however,</w:t>
      </w:r>
      <w:r w:rsidR="00350469">
        <w:t xml:space="preserve"> </w:t>
      </w:r>
      <w:r w:rsidR="00DD62D1">
        <w:t xml:space="preserve">I got </w:t>
      </w:r>
      <w:r w:rsidR="00E6493B">
        <w:t>a</w:t>
      </w:r>
      <w:r w:rsidR="00DD62D1">
        <w:t xml:space="preserve"> low accuracy of 65%.</w:t>
      </w:r>
    </w:p>
    <w:p w14:paraId="73DFAEB5" w14:textId="5D994D87" w:rsidR="00DD62D1" w:rsidRDefault="00DD62D1" w:rsidP="008722B4">
      <w:pPr>
        <w:jc w:val="both"/>
      </w:pPr>
      <w:r>
        <w:t>Anusha changed the no</w:t>
      </w:r>
      <w:r w:rsidR="008402D9">
        <w:t xml:space="preserve"> of filters in each convolutional layer and </w:t>
      </w:r>
      <w:r w:rsidR="000B2C4F">
        <w:t>built</w:t>
      </w:r>
      <w:r w:rsidR="008402D9">
        <w:t xml:space="preserve"> the model</w:t>
      </w:r>
      <w:r w:rsidR="000B2C4F">
        <w:t>s</w:t>
      </w:r>
      <w:r w:rsidR="008402D9">
        <w:t xml:space="preserve"> in which </w:t>
      </w:r>
      <w:r w:rsidR="00B717C8">
        <w:t>she increased the no of</w:t>
      </w:r>
      <w:r w:rsidR="008402D9">
        <w:t xml:space="preserve"> filters</w:t>
      </w:r>
      <w:r w:rsidR="00B717C8">
        <w:t xml:space="preserve"> in convolutional layers</w:t>
      </w:r>
      <w:r w:rsidR="008402D9">
        <w:t xml:space="preserve"> </w:t>
      </w:r>
      <w:r w:rsidR="00B717C8">
        <w:t xml:space="preserve">from left to right. </w:t>
      </w:r>
      <w:r w:rsidR="000B2C4F">
        <w:t>With a combination, she got an accuracy of 73%.</w:t>
      </w:r>
    </w:p>
    <w:p w14:paraId="5D401F30" w14:textId="3427B4CB" w:rsidR="000B2C4F" w:rsidRDefault="00685F97" w:rsidP="008722B4">
      <w:pPr>
        <w:jc w:val="both"/>
      </w:pPr>
      <w:r>
        <w:t xml:space="preserve">In the baseline model, the activation function </w:t>
      </w:r>
      <w:r w:rsidR="00EA24A2">
        <w:t>was used after convolutional layers. I built a model in which I used activation function after pooling layers</w:t>
      </w:r>
      <w:r w:rsidR="00BF0C3F">
        <w:t xml:space="preserve">. But this also </w:t>
      </w:r>
      <w:r w:rsidR="00C03E0C">
        <w:t>did not</w:t>
      </w:r>
      <w:r w:rsidR="00BF0C3F">
        <w:t xml:space="preserve"> improve accuracy.</w:t>
      </w:r>
    </w:p>
    <w:p w14:paraId="268C35C5" w14:textId="75466FDE" w:rsidR="00C03E0C" w:rsidRDefault="00ED5D31" w:rsidP="008722B4">
      <w:pPr>
        <w:jc w:val="both"/>
      </w:pPr>
      <w:r>
        <w:t xml:space="preserve">I also tried using </w:t>
      </w:r>
      <w:r w:rsidR="00E6493B">
        <w:t xml:space="preserve">the </w:t>
      </w:r>
      <w:r>
        <w:t>above architecture with drop-out</w:t>
      </w:r>
      <w:r w:rsidR="00594D7F">
        <w:t xml:space="preserve"> </w:t>
      </w:r>
      <w:r w:rsidR="00712A85">
        <w:t>after input and pooling layers. Still</w:t>
      </w:r>
      <w:r w:rsidR="00E6493B">
        <w:t>,</w:t>
      </w:r>
      <w:r w:rsidR="00712A85">
        <w:t xml:space="preserve"> the accuracy did not increase.</w:t>
      </w:r>
    </w:p>
    <w:p w14:paraId="4028DC02" w14:textId="0591AE90" w:rsidR="006375AC" w:rsidRDefault="00105544" w:rsidP="008722B4">
      <w:pPr>
        <w:jc w:val="both"/>
      </w:pPr>
      <w:r>
        <w:t>Anusha</w:t>
      </w:r>
      <w:r w:rsidR="00E856A3">
        <w:t xml:space="preserve"> changed the filter sizes of convolutional layers and pooling layers but </w:t>
      </w:r>
      <w:r w:rsidR="00EF43EA">
        <w:t>did not</w:t>
      </w:r>
      <w:r w:rsidR="005B4808">
        <w:t xml:space="preserve"> see any improvement in the performance.</w:t>
      </w:r>
    </w:p>
    <w:p w14:paraId="16E1A909" w14:textId="548FA39D" w:rsidR="005B4808" w:rsidRDefault="00F70EE3" w:rsidP="008722B4">
      <w:pPr>
        <w:jc w:val="both"/>
      </w:pPr>
      <w:r>
        <w:t xml:space="preserve">Vignesh worked </w:t>
      </w:r>
      <w:r w:rsidR="003C1A7E">
        <w:t xml:space="preserve">parallelly on whether we could train another neural network </w:t>
      </w:r>
      <w:r w:rsidR="00850AF4">
        <w:t xml:space="preserve">on the demographics: sex and age and combine </w:t>
      </w:r>
      <w:r w:rsidR="006375AC">
        <w:t xml:space="preserve">its output to the first fully connected layer. And he got an accuracy of </w:t>
      </w:r>
      <w:r w:rsidR="00EF43EA">
        <w:t>76%</w:t>
      </w:r>
      <w:r w:rsidR="00B9265C">
        <w:t>.</w:t>
      </w:r>
    </w:p>
    <w:p w14:paraId="258491CF" w14:textId="1349ADA9" w:rsidR="00B9265C" w:rsidRDefault="00B9265C" w:rsidP="008722B4">
      <w:pPr>
        <w:jc w:val="both"/>
      </w:pPr>
      <w:r>
        <w:t>He also</w:t>
      </w:r>
      <w:r w:rsidR="00D541CC">
        <w:t xml:space="preserve"> built </w:t>
      </w:r>
      <w:r w:rsidR="00263D01">
        <w:t xml:space="preserve">a </w:t>
      </w:r>
      <w:r w:rsidR="007929DF">
        <w:t>model with</w:t>
      </w:r>
      <w:r w:rsidR="00E02AE2">
        <w:t xml:space="preserve"> 2 parallel</w:t>
      </w:r>
      <w:r w:rsidR="00A30BA3">
        <w:t xml:space="preserve"> convolutional branches and got the same accuracy of 76%.</w:t>
      </w:r>
    </w:p>
    <w:p w14:paraId="0C97F3F4" w14:textId="2A3E948E" w:rsidR="00634B86" w:rsidRDefault="00634B86" w:rsidP="008722B4">
      <w:pPr>
        <w:jc w:val="both"/>
      </w:pPr>
      <w:r>
        <w:t>Meanwhile, I tried to build a model using Hybrid Deep learning</w:t>
      </w:r>
      <w:r w:rsidR="009E6219">
        <w:t xml:space="preserve"> (Deep Learning for feature extraction and traditional machine learning for classification)</w:t>
      </w:r>
      <w:r w:rsidR="00AC1D3A">
        <w:t xml:space="preserve">, </w:t>
      </w:r>
      <w:r w:rsidR="00F8458F">
        <w:t>Auto Encoders</w:t>
      </w:r>
      <w:r w:rsidR="00E6493B">
        <w:t>,</w:t>
      </w:r>
      <w:r w:rsidR="00AC1D3A">
        <w:t xml:space="preserve"> and Transfer Learning, in which binary classification models are built first and then extended to multi-classifiers</w:t>
      </w:r>
      <w:r w:rsidR="009E6219">
        <w:t xml:space="preserve">. I </w:t>
      </w:r>
      <w:r w:rsidR="00427E13">
        <w:t>was not able to do so. I also searched fo</w:t>
      </w:r>
      <w:r w:rsidR="00FD1013">
        <w:t>r the implementations online</w:t>
      </w:r>
      <w:r w:rsidR="00275D32">
        <w:t xml:space="preserve">. I </w:t>
      </w:r>
      <w:r w:rsidR="00F8458F">
        <w:t>found the implementations to be</w:t>
      </w:r>
      <w:r w:rsidR="007B6F93">
        <w:t xml:space="preserve"> difficult to understand</w:t>
      </w:r>
      <w:r w:rsidR="00275D32">
        <w:t>.</w:t>
      </w:r>
    </w:p>
    <w:p w14:paraId="4699A217" w14:textId="4DD8EACA" w:rsidR="00530567" w:rsidRDefault="00C20E9E" w:rsidP="008722B4">
      <w:pPr>
        <w:jc w:val="both"/>
      </w:pPr>
      <w:r>
        <w:t>Hence</w:t>
      </w:r>
      <w:r w:rsidR="00530567">
        <w:t>, we decided to submit the following three models:</w:t>
      </w:r>
    </w:p>
    <w:p w14:paraId="27143F9D" w14:textId="657898C1" w:rsidR="00FC00AA" w:rsidRDefault="00FC00AA" w:rsidP="00FC00AA">
      <w:pPr>
        <w:pStyle w:val="ListParagraph"/>
        <w:numPr>
          <w:ilvl w:val="0"/>
          <w:numId w:val="2"/>
        </w:numPr>
        <w:jc w:val="both"/>
      </w:pPr>
      <w:r>
        <w:t>Baseline - 75%</w:t>
      </w:r>
      <w:r w:rsidR="008376D7">
        <w:t xml:space="preserve"> accuracy</w:t>
      </w:r>
    </w:p>
    <w:p w14:paraId="4ED91F3C" w14:textId="344DB181" w:rsidR="00FC00AA" w:rsidRDefault="00E6493B" w:rsidP="00FC00AA">
      <w:pPr>
        <w:pStyle w:val="ListParagraph"/>
        <w:numPr>
          <w:ilvl w:val="0"/>
          <w:numId w:val="2"/>
        </w:numPr>
        <w:jc w:val="both"/>
      </w:pPr>
      <w:r>
        <w:t>A m</w:t>
      </w:r>
      <w:r w:rsidR="00FC00AA">
        <w:t xml:space="preserve">odel with 2 parallel </w:t>
      </w:r>
      <w:r>
        <w:t>CNN</w:t>
      </w:r>
      <w:r w:rsidR="00FC00AA">
        <w:t xml:space="preserve"> branches - 76%</w:t>
      </w:r>
    </w:p>
    <w:p w14:paraId="442C1197" w14:textId="73219CCE" w:rsidR="00530567" w:rsidRDefault="00E6493B" w:rsidP="00FC00AA">
      <w:pPr>
        <w:pStyle w:val="ListParagraph"/>
        <w:numPr>
          <w:ilvl w:val="0"/>
          <w:numId w:val="2"/>
        </w:numPr>
        <w:jc w:val="both"/>
      </w:pPr>
      <w:r>
        <w:t xml:space="preserve">A </w:t>
      </w:r>
      <w:r w:rsidR="00FC00AA">
        <w:t xml:space="preserve">Mixed input model with 1 </w:t>
      </w:r>
      <w:r>
        <w:t>CNN</w:t>
      </w:r>
      <w:r w:rsidR="00FC00AA">
        <w:t xml:space="preserve"> branch and 1 numeric branch - 76%</w:t>
      </w:r>
    </w:p>
    <w:p w14:paraId="009B2254" w14:textId="5FB87D12" w:rsidR="0059464C" w:rsidRDefault="00C20E9E" w:rsidP="008722B4">
      <w:pPr>
        <w:jc w:val="both"/>
      </w:pPr>
      <w:r w:rsidRPr="0075310E">
        <w:rPr>
          <w:color w:val="FF0000"/>
        </w:rPr>
        <w:t xml:space="preserve">Note: </w:t>
      </w:r>
      <w:r w:rsidR="008A5F09">
        <w:rPr>
          <w:color w:val="FF0000"/>
        </w:rPr>
        <w:t xml:space="preserve">We are not done yet. </w:t>
      </w:r>
      <w:r w:rsidR="009A35D6" w:rsidRPr="0075310E">
        <w:rPr>
          <w:color w:val="FF0000"/>
        </w:rPr>
        <w:t xml:space="preserve">We want to work on improving the model further using other </w:t>
      </w:r>
      <w:r w:rsidR="006A7E80" w:rsidRPr="0075310E">
        <w:rPr>
          <w:color w:val="FF0000"/>
        </w:rPr>
        <w:t>architectures like Auto-Encoders and Convolutional Auto Encoders in the summer.</w:t>
      </w:r>
      <w:r w:rsidRPr="0075310E">
        <w:rPr>
          <w:color w:val="FF0000"/>
        </w:rPr>
        <w:t xml:space="preserve"> </w:t>
      </w:r>
      <w:r w:rsidR="0075310E" w:rsidRPr="0075310E">
        <w:rPr>
          <w:color w:val="FF0000"/>
        </w:rPr>
        <w:t>Also,</w:t>
      </w:r>
      <w:r w:rsidRPr="0075310E">
        <w:rPr>
          <w:color w:val="FF0000"/>
        </w:rPr>
        <w:t xml:space="preserve"> we want to </w:t>
      </w:r>
      <w:r w:rsidR="0013194E" w:rsidRPr="0075310E">
        <w:rPr>
          <w:color w:val="FF0000"/>
        </w:rPr>
        <w:t>build Deep Learning models on</w:t>
      </w:r>
      <w:r w:rsidRPr="0075310E">
        <w:rPr>
          <w:color w:val="FF0000"/>
        </w:rPr>
        <w:t xml:space="preserve"> the fusion of </w:t>
      </w:r>
      <w:r w:rsidR="0013194E" w:rsidRPr="0075310E">
        <w:rPr>
          <w:color w:val="FF0000"/>
        </w:rPr>
        <w:t xml:space="preserve">multiple neuroimaging scans: (MRI+PET), (MRI+CSF+PET), because experimental </w:t>
      </w:r>
      <w:r w:rsidR="0075310E" w:rsidRPr="0075310E">
        <w:rPr>
          <w:color w:val="FF0000"/>
        </w:rPr>
        <w:t>evidence shows that some features in PET or CSF could be useful and improve the accuracy</w:t>
      </w:r>
      <w:r w:rsidR="0075310E">
        <w:t>.</w:t>
      </w:r>
    </w:p>
    <w:sectPr w:rsidR="0059464C" w:rsidSect="008722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4C2CC8"/>
    <w:multiLevelType w:val="hybridMultilevel"/>
    <w:tmpl w:val="42841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0776E9"/>
    <w:multiLevelType w:val="hybridMultilevel"/>
    <w:tmpl w:val="B2308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ILI0NTC0NjcxMLAyUdpeDU4uLM/DyQAtNaALHa4rYsAAAA"/>
  </w:docVars>
  <w:rsids>
    <w:rsidRoot w:val="00415B03"/>
    <w:rsid w:val="00000E2A"/>
    <w:rsid w:val="0000675A"/>
    <w:rsid w:val="0001775C"/>
    <w:rsid w:val="000B2C4F"/>
    <w:rsid w:val="000B5CAA"/>
    <w:rsid w:val="000C1358"/>
    <w:rsid w:val="00105544"/>
    <w:rsid w:val="0012444C"/>
    <w:rsid w:val="0013194E"/>
    <w:rsid w:val="001326CC"/>
    <w:rsid w:val="001342E0"/>
    <w:rsid w:val="00141CA8"/>
    <w:rsid w:val="001507EE"/>
    <w:rsid w:val="00162587"/>
    <w:rsid w:val="001807F5"/>
    <w:rsid w:val="00185839"/>
    <w:rsid w:val="001D17C1"/>
    <w:rsid w:val="001D18A7"/>
    <w:rsid w:val="001D2A1A"/>
    <w:rsid w:val="001D330B"/>
    <w:rsid w:val="001E57AD"/>
    <w:rsid w:val="001F5EA4"/>
    <w:rsid w:val="00204E40"/>
    <w:rsid w:val="002070FE"/>
    <w:rsid w:val="002101E3"/>
    <w:rsid w:val="0022122F"/>
    <w:rsid w:val="00230FD4"/>
    <w:rsid w:val="0024045E"/>
    <w:rsid w:val="00240FAF"/>
    <w:rsid w:val="00245557"/>
    <w:rsid w:val="00255E30"/>
    <w:rsid w:val="00263D01"/>
    <w:rsid w:val="002643FE"/>
    <w:rsid w:val="00275D32"/>
    <w:rsid w:val="00275FE5"/>
    <w:rsid w:val="0028282D"/>
    <w:rsid w:val="002A6135"/>
    <w:rsid w:val="002C25BD"/>
    <w:rsid w:val="002F2786"/>
    <w:rsid w:val="003022ED"/>
    <w:rsid w:val="003067E2"/>
    <w:rsid w:val="00307431"/>
    <w:rsid w:val="00324560"/>
    <w:rsid w:val="00350469"/>
    <w:rsid w:val="00352503"/>
    <w:rsid w:val="003578AC"/>
    <w:rsid w:val="003743DD"/>
    <w:rsid w:val="00396462"/>
    <w:rsid w:val="00396CFD"/>
    <w:rsid w:val="003A4F7B"/>
    <w:rsid w:val="003C1A7E"/>
    <w:rsid w:val="003E4FFE"/>
    <w:rsid w:val="003F587A"/>
    <w:rsid w:val="00404DE2"/>
    <w:rsid w:val="00415B03"/>
    <w:rsid w:val="00427E13"/>
    <w:rsid w:val="00485554"/>
    <w:rsid w:val="004912DF"/>
    <w:rsid w:val="004C3488"/>
    <w:rsid w:val="004D0788"/>
    <w:rsid w:val="004D4948"/>
    <w:rsid w:val="00502309"/>
    <w:rsid w:val="00520545"/>
    <w:rsid w:val="00530567"/>
    <w:rsid w:val="00542005"/>
    <w:rsid w:val="00544AF7"/>
    <w:rsid w:val="005540C5"/>
    <w:rsid w:val="005900EF"/>
    <w:rsid w:val="0059464C"/>
    <w:rsid w:val="00594D7F"/>
    <w:rsid w:val="005A5342"/>
    <w:rsid w:val="005B4808"/>
    <w:rsid w:val="00634B86"/>
    <w:rsid w:val="006365D3"/>
    <w:rsid w:val="006375AC"/>
    <w:rsid w:val="00685F97"/>
    <w:rsid w:val="006954C0"/>
    <w:rsid w:val="006A7E80"/>
    <w:rsid w:val="006C63D6"/>
    <w:rsid w:val="006F0C8A"/>
    <w:rsid w:val="006F67B7"/>
    <w:rsid w:val="00712A85"/>
    <w:rsid w:val="00723933"/>
    <w:rsid w:val="0074417B"/>
    <w:rsid w:val="0075310E"/>
    <w:rsid w:val="007929DF"/>
    <w:rsid w:val="007971FA"/>
    <w:rsid w:val="007B0AF8"/>
    <w:rsid w:val="007B6F93"/>
    <w:rsid w:val="00810657"/>
    <w:rsid w:val="008376D7"/>
    <w:rsid w:val="008402D9"/>
    <w:rsid w:val="00850AF4"/>
    <w:rsid w:val="0085483D"/>
    <w:rsid w:val="00867A3A"/>
    <w:rsid w:val="00867E82"/>
    <w:rsid w:val="008722B4"/>
    <w:rsid w:val="00882DF0"/>
    <w:rsid w:val="008913EF"/>
    <w:rsid w:val="00895115"/>
    <w:rsid w:val="008A12CE"/>
    <w:rsid w:val="008A48AB"/>
    <w:rsid w:val="008A5F09"/>
    <w:rsid w:val="008D08D9"/>
    <w:rsid w:val="008F299A"/>
    <w:rsid w:val="00905C8C"/>
    <w:rsid w:val="00937C16"/>
    <w:rsid w:val="00942512"/>
    <w:rsid w:val="00960281"/>
    <w:rsid w:val="009701DB"/>
    <w:rsid w:val="00980018"/>
    <w:rsid w:val="009A35D6"/>
    <w:rsid w:val="009C04EB"/>
    <w:rsid w:val="009D3DE2"/>
    <w:rsid w:val="009E1248"/>
    <w:rsid w:val="009E6219"/>
    <w:rsid w:val="00A03B7B"/>
    <w:rsid w:val="00A23C7C"/>
    <w:rsid w:val="00A30BA3"/>
    <w:rsid w:val="00A54B4C"/>
    <w:rsid w:val="00A6749F"/>
    <w:rsid w:val="00A737A1"/>
    <w:rsid w:val="00A84FF2"/>
    <w:rsid w:val="00A97D07"/>
    <w:rsid w:val="00AC1D3A"/>
    <w:rsid w:val="00AD10F5"/>
    <w:rsid w:val="00AD7F4B"/>
    <w:rsid w:val="00AE4E1C"/>
    <w:rsid w:val="00B21EBA"/>
    <w:rsid w:val="00B46BC8"/>
    <w:rsid w:val="00B717C8"/>
    <w:rsid w:val="00B84109"/>
    <w:rsid w:val="00B9265C"/>
    <w:rsid w:val="00BD0491"/>
    <w:rsid w:val="00BE0F49"/>
    <w:rsid w:val="00BF0C3F"/>
    <w:rsid w:val="00C03E0C"/>
    <w:rsid w:val="00C101D9"/>
    <w:rsid w:val="00C175DC"/>
    <w:rsid w:val="00C20E9E"/>
    <w:rsid w:val="00C63AB6"/>
    <w:rsid w:val="00C726C0"/>
    <w:rsid w:val="00C75C2B"/>
    <w:rsid w:val="00C8587A"/>
    <w:rsid w:val="00CA7E4A"/>
    <w:rsid w:val="00CC19F0"/>
    <w:rsid w:val="00CF70EE"/>
    <w:rsid w:val="00D05A89"/>
    <w:rsid w:val="00D10633"/>
    <w:rsid w:val="00D141F4"/>
    <w:rsid w:val="00D14725"/>
    <w:rsid w:val="00D14EBB"/>
    <w:rsid w:val="00D21564"/>
    <w:rsid w:val="00D541CC"/>
    <w:rsid w:val="00D85900"/>
    <w:rsid w:val="00D93F7E"/>
    <w:rsid w:val="00D949E4"/>
    <w:rsid w:val="00D97395"/>
    <w:rsid w:val="00DA0D52"/>
    <w:rsid w:val="00DB63A7"/>
    <w:rsid w:val="00DC1B3E"/>
    <w:rsid w:val="00DD1EA2"/>
    <w:rsid w:val="00DD62D1"/>
    <w:rsid w:val="00DE0377"/>
    <w:rsid w:val="00DE3F77"/>
    <w:rsid w:val="00DF412C"/>
    <w:rsid w:val="00E02AE2"/>
    <w:rsid w:val="00E25BD0"/>
    <w:rsid w:val="00E6493B"/>
    <w:rsid w:val="00E75C6E"/>
    <w:rsid w:val="00E76EAC"/>
    <w:rsid w:val="00E856A3"/>
    <w:rsid w:val="00E96804"/>
    <w:rsid w:val="00EA24A2"/>
    <w:rsid w:val="00EB0F14"/>
    <w:rsid w:val="00ED5D31"/>
    <w:rsid w:val="00EF43EA"/>
    <w:rsid w:val="00EF6B88"/>
    <w:rsid w:val="00F43C12"/>
    <w:rsid w:val="00F70EE3"/>
    <w:rsid w:val="00F82EFE"/>
    <w:rsid w:val="00F8458F"/>
    <w:rsid w:val="00FC00AA"/>
    <w:rsid w:val="00FC39C1"/>
    <w:rsid w:val="00FD1013"/>
    <w:rsid w:val="00FD2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A4E02"/>
  <w15:chartTrackingRefBased/>
  <w15:docId w15:val="{E9E9043B-54CC-49FC-B85C-31D9A80DC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2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39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393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973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dni.loni.usc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1226</Words>
  <Characters>6994</Characters>
  <Application>Microsoft Office Word</Application>
  <DocSecurity>0</DocSecurity>
  <Lines>58</Lines>
  <Paragraphs>16</Paragraphs>
  <ScaleCrop>false</ScaleCrop>
  <Company/>
  <LinksUpToDate>false</LinksUpToDate>
  <CharactersWithSpaces>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193</cp:revision>
  <cp:lastPrinted>2020-05-09T01:31:00Z</cp:lastPrinted>
  <dcterms:created xsi:type="dcterms:W3CDTF">2020-05-07T15:16:00Z</dcterms:created>
  <dcterms:modified xsi:type="dcterms:W3CDTF">2020-05-09T01:31:00Z</dcterms:modified>
</cp:coreProperties>
</file>